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E767BA" w:rsidRDefault="004949A5" w14:paraId="00000001" w14:textId="41306FC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  <w:r>
        <w:rPr>
          <w:b/>
          <w:color w:val="000000"/>
        </w:rPr>
        <w:t xml:space="preserve">UoEo </w:t>
      </w:r>
      <w:r w:rsidR="00531E9C">
        <w:rPr>
          <w:b/>
        </w:rPr>
        <w:t>IRM</w:t>
      </w:r>
      <w:r>
        <w:rPr>
          <w:b/>
        </w:rPr>
        <w:t xml:space="preserve"> </w:t>
      </w:r>
      <w:r>
        <w:rPr>
          <w:b/>
          <w:color w:val="000000"/>
        </w:rPr>
        <w:t xml:space="preserve">Group </w:t>
      </w:r>
      <w:r>
        <w:rPr>
          <w:b/>
        </w:rPr>
        <w:t>1</w:t>
      </w:r>
    </w:p>
    <w:p w:rsidR="00E767BA" w:rsidRDefault="004949A5" w14:paraId="00000002" w14:textId="22B6931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  <w:sz w:val="38"/>
          <w:szCs w:val="38"/>
          <w:u w:val="single"/>
        </w:rPr>
      </w:pPr>
      <w:r>
        <w:rPr>
          <w:b/>
          <w:color w:val="000000"/>
          <w:sz w:val="38"/>
          <w:szCs w:val="38"/>
          <w:u w:val="single"/>
        </w:rPr>
        <w:t xml:space="preserve">MEETING </w:t>
      </w:r>
      <w:r w:rsidR="000F718D">
        <w:rPr>
          <w:b/>
          <w:color w:val="000000"/>
          <w:sz w:val="38"/>
          <w:szCs w:val="38"/>
          <w:u w:val="single"/>
        </w:rPr>
        <w:t>2</w:t>
      </w:r>
    </w:p>
    <w:p w:rsidR="00E767BA" w:rsidRDefault="00E767BA" w14:paraId="00000003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i/>
          <w:color w:val="000000"/>
        </w:rPr>
      </w:pPr>
    </w:p>
    <w:p w:rsidR="00E767BA" w:rsidRDefault="004949A5" w14:paraId="00000004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AGENDA </w:t>
      </w:r>
    </w:p>
    <w:p w:rsidR="00E767BA" w:rsidRDefault="00E767BA" w14:paraId="00000005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</w:p>
    <w:p w:rsidR="00E767BA" w:rsidRDefault="004949A5" w14:paraId="00000006" w14:textId="22A5D0F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Date of meeting:</w:t>
      </w:r>
      <w:r>
        <w:rPr>
          <w:b/>
          <w:color w:val="000000"/>
        </w:rPr>
        <w:tab/>
      </w:r>
      <w:r w:rsidR="006B3CC3">
        <w:rPr>
          <w:color w:val="000000"/>
        </w:rPr>
        <w:t xml:space="preserve">Tuesday </w:t>
      </w:r>
      <w:r w:rsidR="000F718D">
        <w:rPr>
          <w:color w:val="000000"/>
        </w:rPr>
        <w:t>22</w:t>
      </w:r>
      <w:r w:rsidR="006B3CC3">
        <w:rPr>
          <w:color w:val="000000"/>
        </w:rPr>
        <w:t xml:space="preserve"> March</w:t>
      </w:r>
      <w:r>
        <w:t xml:space="preserve"> 2022</w:t>
      </w:r>
    </w:p>
    <w:p w:rsidRPr="002F2557" w:rsidR="006B3CC3" w:rsidP="35280180" w:rsidRDefault="35280180" w14:paraId="45957D57" w14:textId="24B23A2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35280180">
        <w:rPr>
          <w:b/>
          <w:bCs/>
          <w:color w:val="000000" w:themeColor="text1"/>
        </w:rPr>
        <w:t>Venue:</w:t>
      </w:r>
      <w:r w:rsidRPr="35280180">
        <w:rPr>
          <w:color w:val="000000" w:themeColor="text1"/>
        </w:rPr>
        <w:t xml:space="preserve">  </w:t>
      </w:r>
      <w:r w:rsidR="004949A5">
        <w:tab/>
      </w:r>
      <w:r w:rsidR="004949A5">
        <w:tab/>
      </w:r>
      <w:r w:rsidRPr="35280180">
        <w:rPr>
          <w:color w:val="000000" w:themeColor="text1"/>
        </w:rPr>
        <w:t xml:space="preserve">Zoom </w:t>
      </w:r>
      <w:r w:rsidR="004949A5">
        <w:tab/>
      </w:r>
    </w:p>
    <w:p w:rsidRPr="00F11DAA" w:rsidR="00E767BA" w:rsidP="00F11DAA" w:rsidRDefault="00F11DAA" w14:paraId="0000000A" w14:textId="1411C388">
      <w:pPr>
        <w:spacing w:line="276" w:lineRule="auto"/>
        <w:ind w:left="2160"/>
      </w:pPr>
      <w:hyperlink w:history="1" r:id="rId7">
        <w:r w:rsidRPr="00F11DAA">
          <w:rPr>
            <w:rStyle w:val="Hyperlink"/>
            <w:color w:val="1A73E8"/>
            <w:shd w:val="clear" w:color="auto" w:fill="F1F3F4"/>
          </w:rPr>
          <w:t>https://us02web.zoom.us/j/83651233900</w:t>
        </w:r>
      </w:hyperlink>
      <w:r w:rsidRPr="00F11DAA">
        <w:rPr>
          <w:color w:val="3C4043"/>
        </w:rPr>
        <w:br/>
      </w:r>
      <w:r w:rsidRPr="00F11DAA">
        <w:rPr>
          <w:color w:val="3C4043"/>
          <w:shd w:val="clear" w:color="auto" w:fill="F1F3F4"/>
        </w:rPr>
        <w:t>Meeting ID: 836 5123 3900</w:t>
      </w:r>
    </w:p>
    <w:p w:rsidR="00E767BA" w:rsidRDefault="004949A5" w14:paraId="0000000B" w14:textId="2126272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Time:</w:t>
      </w:r>
      <w:r>
        <w:rPr>
          <w:color w:val="000000"/>
        </w:rPr>
        <w:t xml:space="preserve"> </w:t>
      </w:r>
      <w:r>
        <w:rPr>
          <w:color w:val="000000"/>
        </w:rPr>
        <w:tab/>
      </w:r>
      <w:r>
        <w:rPr>
          <w:color w:val="000000"/>
        </w:rPr>
        <w:t xml:space="preserve">1pm UK / </w:t>
      </w:r>
      <w:r>
        <w:t xml:space="preserve">9pm HK / </w:t>
      </w:r>
      <w:r w:rsidR="00B82774">
        <w:t>5pm Dubai</w:t>
      </w:r>
    </w:p>
    <w:p w:rsidR="00E767BA" w:rsidRDefault="004949A5" w14:paraId="0000000C" w14:textId="19CFA760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b/>
          <w:color w:val="000000"/>
        </w:rPr>
        <w:t>Members:</w:t>
      </w:r>
      <w:r>
        <w:rPr>
          <w:color w:val="000000"/>
        </w:rPr>
        <w:t xml:space="preserve"> </w:t>
      </w:r>
      <w:bookmarkStart w:name="_Hlk98134787" w:id="0"/>
      <w:r>
        <w:rPr>
          <w:color w:val="000000"/>
        </w:rPr>
        <w:t xml:space="preserve">Jonathan, </w:t>
      </w:r>
      <w:r w:rsidR="00B82774">
        <w:t>Ying, Nitin</w:t>
      </w:r>
    </w:p>
    <w:bookmarkEnd w:id="0"/>
    <w:p w:rsidR="00E767BA" w:rsidRDefault="004949A5" w14:paraId="0000000D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Required</w:t>
      </w:r>
      <w:r>
        <w:rPr>
          <w:color w:val="000000"/>
        </w:rPr>
        <w:t xml:space="preserve">: </w:t>
      </w:r>
    </w:p>
    <w:p w:rsidR="00E767BA" w:rsidRDefault="00E767BA" w14:paraId="0000000E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4949A5" w14:paraId="0000000F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b/>
          <w:color w:val="000000"/>
        </w:rPr>
      </w:pPr>
      <w:r>
        <w:rPr>
          <w:b/>
          <w:color w:val="000000"/>
        </w:rPr>
        <w:t>Items:</w:t>
      </w:r>
    </w:p>
    <w:p w:rsidR="00E767BA" w:rsidRDefault="00E767BA" w14:paraId="00000010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18AF1609" w14:paraId="00000011" w14:textId="5F77D2B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18AF1609">
        <w:rPr>
          <w:color w:val="000000" w:themeColor="text1"/>
        </w:rPr>
        <w:t xml:space="preserve"> </w:t>
      </w:r>
      <w:hyperlink w:history="1" r:id="rId8">
        <w:r w:rsidRPr="005D4162">
          <w:rPr>
            <w:rStyle w:val="Hyperlink"/>
          </w:rPr>
          <w:t>Review of last meetings minutes</w:t>
        </w:r>
      </w:hyperlink>
    </w:p>
    <w:p w:rsidR="00E767BA" w:rsidP="00B82774" w:rsidRDefault="18AF1609" w14:paraId="00000016" w14:textId="790EBFA9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18AF1609">
        <w:rPr>
          <w:color w:val="000000" w:themeColor="text1"/>
        </w:rPr>
        <w:t xml:space="preserve"> Status Report Document Unit 3</w:t>
      </w:r>
    </w:p>
    <w:p w:rsidR="00E767BA" w:rsidP="18AF1609" w:rsidRDefault="18AF1609" w14:paraId="55A14BB8" w14:textId="2E31AB3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t xml:space="preserve"> </w:t>
      </w:r>
    </w:p>
    <w:p w:rsidR="00E767BA" w:rsidP="18AF1609" w:rsidRDefault="00E767BA" w14:paraId="00000017" w14:textId="3321ECC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18" w14:textId="7777777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19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2"/>
        <w:rPr>
          <w:color w:val="000000"/>
        </w:rPr>
      </w:pPr>
    </w:p>
    <w:p w:rsidR="00E767BA" w:rsidRDefault="00E767BA" w14:paraId="0000001A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1B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1C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1D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1E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1F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20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21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4949A5" w14:paraId="00000022" w14:textId="12DC285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MINUTES</w:t>
      </w:r>
      <w:r>
        <w:rPr>
          <w:b/>
          <w:sz w:val="28"/>
          <w:szCs w:val="28"/>
        </w:rPr>
        <w:t xml:space="preserve"> </w:t>
      </w:r>
      <w:r w:rsidR="005D4162">
        <w:rPr>
          <w:b/>
          <w:sz w:val="28"/>
          <w:szCs w:val="28"/>
        </w:rPr>
        <w:t>2</w:t>
      </w:r>
    </w:p>
    <w:p w:rsidR="00E767BA" w:rsidRDefault="004949A5" w14:paraId="00000023" w14:textId="3CA4BF3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Date of meeting:</w:t>
      </w:r>
      <w:r>
        <w:rPr>
          <w:b/>
          <w:color w:val="000000"/>
        </w:rPr>
        <w:tab/>
      </w:r>
      <w:r w:rsidR="002F2557">
        <w:rPr>
          <w:color w:val="000000"/>
        </w:rPr>
        <w:t xml:space="preserve">Tuesday </w:t>
      </w:r>
      <w:r w:rsidR="000F718D">
        <w:rPr>
          <w:color w:val="000000"/>
        </w:rPr>
        <w:t xml:space="preserve">22 </w:t>
      </w:r>
      <w:r w:rsidR="002F2557">
        <w:rPr>
          <w:color w:val="000000"/>
        </w:rPr>
        <w:t>March</w:t>
      </w:r>
      <w:r w:rsidR="002F2557">
        <w:t xml:space="preserve"> 2022</w:t>
      </w:r>
    </w:p>
    <w:p w:rsidR="00E767BA" w:rsidRDefault="35280180" w14:paraId="00000024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35280180">
        <w:rPr>
          <w:b/>
          <w:bCs/>
          <w:color w:val="000000" w:themeColor="text1"/>
        </w:rPr>
        <w:t>Venue:</w:t>
      </w:r>
      <w:r w:rsidRPr="35280180">
        <w:rPr>
          <w:color w:val="000000" w:themeColor="text1"/>
        </w:rPr>
        <w:t xml:space="preserve">  </w:t>
      </w:r>
      <w:r w:rsidR="004949A5">
        <w:tab/>
      </w:r>
      <w:r w:rsidR="004949A5">
        <w:tab/>
      </w:r>
      <w:r w:rsidRPr="35280180">
        <w:rPr>
          <w:color w:val="000000" w:themeColor="text1"/>
        </w:rPr>
        <w:t xml:space="preserve">Zoom </w:t>
      </w:r>
      <w:r w:rsidR="004949A5">
        <w:tab/>
      </w:r>
    </w:p>
    <w:p w:rsidRPr="00F11DAA" w:rsidR="00F11DAA" w:rsidP="00F11DAA" w:rsidRDefault="00F11DAA" w14:paraId="40B0D7A8" w14:textId="77777777">
      <w:pPr>
        <w:spacing w:line="276" w:lineRule="auto"/>
        <w:ind w:left="2160"/>
      </w:pPr>
      <w:hyperlink w:history="1" r:id="rId9">
        <w:r w:rsidRPr="00F11DAA">
          <w:rPr>
            <w:rStyle w:val="Hyperlink"/>
            <w:color w:val="1A73E8"/>
            <w:shd w:val="clear" w:color="auto" w:fill="F1F3F4"/>
          </w:rPr>
          <w:t>https://us02web.zoom.us/j/83651233900</w:t>
        </w:r>
      </w:hyperlink>
      <w:r w:rsidRPr="00F11DAA">
        <w:rPr>
          <w:color w:val="3C4043"/>
        </w:rPr>
        <w:br/>
      </w:r>
      <w:r w:rsidRPr="00F11DAA">
        <w:rPr>
          <w:color w:val="3C4043"/>
          <w:shd w:val="clear" w:color="auto" w:fill="F1F3F4"/>
        </w:rPr>
        <w:t>Meeting ID: 836 5123 3900</w:t>
      </w:r>
    </w:p>
    <w:p w:rsidR="00E767BA" w:rsidRDefault="004949A5" w14:paraId="00000027" w14:textId="1E7C49C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Time:</w:t>
      </w:r>
      <w:r>
        <w:rPr>
          <w:color w:val="000000"/>
        </w:rPr>
        <w:t xml:space="preserve"> </w:t>
      </w:r>
      <w:r>
        <w:rPr>
          <w:color w:val="000000"/>
        </w:rPr>
        <w:tab/>
      </w:r>
      <w:r w:rsidR="00E00B42">
        <w:rPr>
          <w:color w:val="000000"/>
        </w:rPr>
        <w:t xml:space="preserve">1pm UK / </w:t>
      </w:r>
      <w:r w:rsidR="00E00B42">
        <w:t>9pm HK / 5pm Dubai</w:t>
      </w:r>
    </w:p>
    <w:p w:rsidRPr="00E00B42" w:rsidR="00E767BA" w:rsidRDefault="004949A5" w14:paraId="00000028" w14:textId="3BF2F797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 w:rsidRPr="5C794D56" w:rsidR="5C794D56">
        <w:rPr>
          <w:b w:val="1"/>
          <w:bCs w:val="1"/>
          <w:color w:val="000000" w:themeColor="text1" w:themeTint="FF" w:themeShade="FF"/>
        </w:rPr>
        <w:t>Members:</w:t>
      </w:r>
      <w:r w:rsidRPr="5C794D56" w:rsidR="5C794D56">
        <w:rPr>
          <w:color w:val="000000" w:themeColor="text1" w:themeTint="FF" w:themeShade="FF"/>
        </w:rPr>
        <w:t xml:space="preserve"> Jonathan, </w:t>
      </w:r>
      <w:r w:rsidR="5C794D56">
        <w:rPr/>
        <w:t>Nitin</w:t>
      </w:r>
    </w:p>
    <w:p w:rsidR="00E767BA" w:rsidRDefault="004949A5" w14:paraId="00000029" w14:textId="408B6A0D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5C794D56" w:rsidR="5C794D56">
        <w:rPr>
          <w:b w:val="1"/>
          <w:bCs w:val="1"/>
          <w:color w:val="000000" w:themeColor="text1" w:themeTint="FF" w:themeShade="FF"/>
        </w:rPr>
        <w:t>Apologies</w:t>
      </w:r>
      <w:r w:rsidRPr="5C794D56" w:rsidR="5C794D56">
        <w:rPr>
          <w:color w:val="000000" w:themeColor="text1" w:themeTint="FF" w:themeShade="FF"/>
        </w:rPr>
        <w:t>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5C794D56" w:rsidR="5C794D56">
        <w:rPr>
          <w:b w:val="1"/>
          <w:bCs w:val="1"/>
          <w:color w:val="000000" w:themeColor="text1" w:themeTint="FF" w:themeShade="FF"/>
        </w:rPr>
        <w:t>Minutes by</w:t>
      </w:r>
      <w:r w:rsidRPr="5C794D56" w:rsidR="5C794D56">
        <w:rPr>
          <w:color w:val="000000" w:themeColor="text1" w:themeTint="FF" w:themeShade="FF"/>
        </w:rPr>
        <w:t>: Jonathan</w:t>
      </w:r>
    </w:p>
    <w:p w:rsidR="00E767BA" w:rsidRDefault="004949A5" w14:paraId="0000002A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Required</w:t>
      </w:r>
      <w:r>
        <w:rPr>
          <w:color w:val="000000"/>
        </w:rPr>
        <w:t xml:space="preserve">: </w:t>
      </w:r>
    </w:p>
    <w:p w:rsidR="00E767BA" w:rsidRDefault="00E767BA" w14:paraId="0000002B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2C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tbl>
      <w:tblPr>
        <w:tblW w:w="14265" w:type="dxa"/>
        <w:tblInd w:w="108" w:type="dxa"/>
        <w:tbl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single" w:color="000000" w:themeColor="text1" w:sz="8" w:space="0"/>
          <w:insideV w:val="single" w:color="000000" w:themeColor="text1" w:sz="8" w:space="0"/>
        </w:tblBorders>
        <w:tblLayout w:type="fixed"/>
        <w:tblLook w:val="0000" w:firstRow="0" w:lastRow="0" w:firstColumn="0" w:lastColumn="0" w:noHBand="0" w:noVBand="0"/>
      </w:tblPr>
      <w:tblGrid>
        <w:gridCol w:w="2310"/>
        <w:gridCol w:w="825"/>
        <w:gridCol w:w="5880"/>
        <w:gridCol w:w="870"/>
        <w:gridCol w:w="3000"/>
        <w:gridCol w:w="1380"/>
      </w:tblGrid>
      <w:tr w:rsidR="00E767BA" w:rsidTr="5C794D56" w14:paraId="274A61DB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2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Item: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2E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Time:</w:t>
            </w:r>
          </w:p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2F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Details: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0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proofErr w:type="gramStart"/>
            <w:r>
              <w:rPr>
                <w:b/>
                <w:color w:val="000000"/>
              </w:rPr>
              <w:t>Who:</w:t>
            </w:r>
            <w:proofErr w:type="gramEnd"/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1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Action: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2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When:</w:t>
            </w:r>
          </w:p>
        </w:tc>
      </w:tr>
      <w:tr w:rsidR="00E767BA" w:rsidTr="5C794D56" w14:paraId="69A8250A" w14:textId="77777777">
        <w:trPr>
          <w:trHeight w:val="9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5D4162" w14:paraId="00000033" w14:textId="38516A82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hyperlink w:history="1" r:id="rId10">
              <w:r w:rsidRPr="005D4162" w:rsidR="004949A5">
                <w:rPr>
                  <w:rStyle w:val="Hyperlink"/>
                </w:rPr>
                <w:t>Review of last meeting minutes</w:t>
              </w:r>
            </w:hyperlink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34" w14:textId="77777777"/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35" w14:textId="5B25732A">
            <w:r w:rsidR="5C794D56">
              <w:rPr/>
              <w:t>All passed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36" w14:textId="53C88803">
            <w:r w:rsidR="5C794D56">
              <w:rPr/>
              <w:t>ALL</w:t>
            </w:r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37" w14:textId="7E67DB7B">
            <w:r w:rsidR="5C794D56">
              <w:rPr/>
              <w:t>Passed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38" w14:textId="27CDE236"/>
        </w:tc>
      </w:tr>
      <w:tr w:rsidR="00E767BA" w:rsidTr="5C794D56" w14:paraId="6220D76C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18AF1609" w14:paraId="000000AD" w14:textId="3749659F">
            <w:pPr>
              <w:numPr>
                <w:ilvl w:val="0"/>
                <w:numId w:val="3"/>
              </w:numPr>
            </w:pPr>
            <w:r w:rsidRPr="18AF1609">
              <w:rPr>
                <w:color w:val="000000" w:themeColor="text1"/>
              </w:rPr>
              <w:t>Status Report Document Unit 3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AE" w14:textId="77777777"/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E6CE4" w:rsidRDefault="00EE6CE4" w14:paraId="1CC2DED7" w14:textId="2DABFB6D">
            <w:r w:rsidR="5C794D56">
              <w:rPr/>
              <w:t>Choose solution</w:t>
            </w:r>
          </w:p>
          <w:p w:rsidR="00EE6CE4" w:rsidP="5C794D56" w:rsidRDefault="00EE6CE4" w14:paraId="5D36ED06" w14:textId="7D3EADC6">
            <w:pPr>
              <w:pStyle w:val="Normal"/>
            </w:pPr>
            <w:r w:rsidR="5C794D56">
              <w:rPr/>
              <w:t>Assumption</w:t>
            </w:r>
          </w:p>
          <w:p w:rsidR="00EE6CE4" w:rsidP="5C794D56" w:rsidRDefault="00EE6CE4" w14:paraId="46F73071" w14:textId="57DA6C8A">
            <w:pPr>
              <w:pStyle w:val="Normal"/>
            </w:pPr>
          </w:p>
          <w:p w:rsidR="00EE6CE4" w:rsidP="5C794D56" w:rsidRDefault="00EE6CE4" w14:paraId="132A3C0B" w14:textId="580914D2">
            <w:pPr>
              <w:pStyle w:val="Normal"/>
            </w:pPr>
          </w:p>
          <w:p w:rsidR="00EE6CE4" w:rsidP="5C794D56" w:rsidRDefault="00EE6CE4" w14:paraId="04E04844" w14:textId="54E99E1A">
            <w:pPr>
              <w:pStyle w:val="Normal"/>
            </w:pPr>
            <w:hyperlink r:id="R160951d9fc704929">
              <w:r w:rsidRPr="5C794D56" w:rsidR="5C794D56">
                <w:rPr>
                  <w:rStyle w:val="Hyperlink"/>
                </w:rPr>
                <w:t>https://www.my-course.co.uk/mod/assign/view.php?id=612892</w:t>
              </w:r>
            </w:hyperlink>
            <w:r w:rsidR="5C794D56">
              <w:rPr/>
              <w:t xml:space="preserve"> </w:t>
            </w:r>
          </w:p>
          <w:p w:rsidR="00EE6CE4" w:rsidP="5C794D56" w:rsidRDefault="00EE6CE4" w14:paraId="5D57829A" w14:textId="6163BC5E">
            <w:pPr>
              <w:pStyle w:val="Normal"/>
            </w:pPr>
            <w:r w:rsidR="5C794D56">
              <w:rPr/>
              <w:t>What will your final report include (assumptions and requirements)</w:t>
            </w:r>
          </w:p>
          <w:p w:rsidR="00EE6CE4" w:rsidP="5C794D56" w:rsidRDefault="00EE6CE4" w14:paraId="4DE365FD" w14:textId="0475A7E6">
            <w:pPr>
              <w:pStyle w:val="Normal"/>
            </w:pPr>
            <w:r w:rsidR="5C794D56">
              <w:rPr/>
              <w:t>How will you deliver it (charts/frameworks/data/references)</w:t>
            </w:r>
          </w:p>
          <w:p w:rsidR="00EE6CE4" w:rsidP="5C794D56" w:rsidRDefault="00EE6CE4" w14:paraId="000000AF" w14:textId="7F15B702">
            <w:pPr>
              <w:pStyle w:val="Normal"/>
            </w:pPr>
            <w:r w:rsidR="5C794D56">
              <w:rPr/>
              <w:t>When will you do the work (plan and milestones)</w:t>
            </w:r>
            <w:r>
              <w:drawing>
                <wp:inline wp14:editId="18C54BBF" wp14:anchorId="67B2D12E">
                  <wp:extent cx="3581400" cy="1553835"/>
                  <wp:effectExtent l="0" t="0" r="0" b="0"/>
                  <wp:docPr id="1063201834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db8502af284b4d3d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1400" cy="1553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B0" w14:textId="4D64ADC0">
            <w:r w:rsidR="5C794D56">
              <w:rPr/>
              <w:t>ALL</w:t>
            </w:r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7CCBE330" w14:textId="31896D13">
            <w:r w:rsidR="5C794D56">
              <w:rPr/>
              <w:t>Each team member will take a bullet point to complete.</w:t>
            </w:r>
          </w:p>
          <w:p w:rsidR="00E767BA" w:rsidP="5C794D56" w:rsidRDefault="00E767BA" w14:paraId="407EA90C" w14:textId="3ADB299F">
            <w:pPr>
              <w:pStyle w:val="Normal"/>
            </w:pPr>
            <w:r w:rsidR="5C794D56">
              <w:rPr/>
              <w:t>Part 1:</w:t>
            </w:r>
          </w:p>
          <w:p w:rsidR="00E767BA" w:rsidP="5C794D56" w:rsidRDefault="00E767BA" w14:paraId="06DCE411" w14:textId="38EB16A2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="5C794D56">
              <w:rPr/>
              <w:t>Ying</w:t>
            </w:r>
          </w:p>
          <w:p w:rsidR="00E767BA" w:rsidP="5C794D56" w:rsidRDefault="00E767BA" w14:paraId="1BDAB892" w14:textId="62C67816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="5C794D56">
              <w:rPr/>
              <w:t>Jonathan</w:t>
            </w:r>
          </w:p>
          <w:p w:rsidR="00E767BA" w:rsidP="5C794D56" w:rsidRDefault="00E767BA" w14:paraId="33086077" w14:textId="7B7A78F6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="5C794D56">
              <w:rPr/>
              <w:t>Nitin</w:t>
            </w:r>
          </w:p>
          <w:p w:rsidR="00E767BA" w:rsidP="5C794D56" w:rsidRDefault="00E767BA" w14:paraId="780126EC" w14:textId="3978E399">
            <w:pPr>
              <w:pStyle w:val="Normal"/>
            </w:pPr>
          </w:p>
          <w:p w:rsidR="00E767BA" w:rsidP="5C794D56" w:rsidRDefault="00E767BA" w14:paraId="08D38DB5" w14:textId="714EC859">
            <w:pPr>
              <w:pStyle w:val="Normal"/>
            </w:pPr>
          </w:p>
          <w:p w:rsidR="00E767BA" w:rsidP="5C794D56" w:rsidRDefault="00E767BA" w14:paraId="55A2E7DD" w14:textId="383F1B8C">
            <w:pPr>
              <w:pStyle w:val="Normal"/>
            </w:pPr>
            <w:r w:rsidR="5C794D56">
              <w:rPr/>
              <w:t>Everyone can use Signal chat to keep updated and if support if needed.</w:t>
            </w:r>
          </w:p>
          <w:p w:rsidR="00E767BA" w:rsidP="5C794D56" w:rsidRDefault="00E767BA" w14:paraId="1D8175B6" w14:textId="73538C73">
            <w:pPr>
              <w:pStyle w:val="Normal"/>
            </w:pPr>
          </w:p>
          <w:p w:rsidR="00E767BA" w:rsidP="5C794D56" w:rsidRDefault="00E767BA" w14:paraId="000000B1" w14:textId="3B7926B1">
            <w:pPr>
              <w:pStyle w:val="Normal"/>
            </w:pPr>
            <w:r w:rsidR="5C794D56">
              <w:rPr/>
              <w:t>A team member to submit on Monday 28</w:t>
            </w:r>
            <w:r w:rsidRPr="5C794D56" w:rsidR="5C794D56">
              <w:rPr>
                <w:vertAlign w:val="superscript"/>
              </w:rPr>
              <w:t>th</w:t>
            </w:r>
            <w:r w:rsidR="5C794D56">
              <w:rPr/>
              <w:t xml:space="preserve"> March after all happy.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77B50AFF" w14:textId="6E7FDC3F">
            <w:r w:rsidR="5C794D56">
              <w:rPr/>
              <w:t xml:space="preserve">To meet on </w:t>
            </w:r>
            <w:r w:rsidR="5C794D56">
              <w:rPr/>
              <w:t>Thu 24</w:t>
            </w:r>
            <w:r w:rsidRPr="5C794D56" w:rsidR="5C794D56">
              <w:rPr>
                <w:vertAlign w:val="superscript"/>
              </w:rPr>
              <w:t>th</w:t>
            </w:r>
            <w:r w:rsidR="5C794D56">
              <w:rPr/>
              <w:t xml:space="preserve"> to see how things are going.</w:t>
            </w:r>
          </w:p>
          <w:p w:rsidR="00E767BA" w:rsidP="5C794D56" w:rsidRDefault="00E767BA" w14:paraId="1FC6334F" w14:textId="5AE83B8B">
            <w:pPr>
              <w:pStyle w:val="Normal"/>
            </w:pPr>
          </w:p>
          <w:p w:rsidR="00E767BA" w:rsidP="5C794D56" w:rsidRDefault="00E767BA" w14:paraId="648F3CF9" w14:textId="683797FA">
            <w:pPr>
              <w:pStyle w:val="Normal"/>
            </w:pPr>
            <w:r w:rsidR="5C794D56">
              <w:rPr/>
              <w:t>Final checks on Sun 27</w:t>
            </w:r>
            <w:r w:rsidRPr="5C794D56" w:rsidR="5C794D56">
              <w:rPr>
                <w:vertAlign w:val="superscript"/>
              </w:rPr>
              <w:t>th</w:t>
            </w:r>
            <w:r w:rsidR="5C794D56">
              <w:rPr/>
              <w:t>.</w:t>
            </w:r>
          </w:p>
          <w:p w:rsidR="00E767BA" w:rsidP="5C794D56" w:rsidRDefault="00E767BA" w14:paraId="06BB6C11" w14:textId="501AC315">
            <w:pPr>
              <w:pStyle w:val="Normal"/>
            </w:pPr>
          </w:p>
          <w:p w:rsidR="00E767BA" w:rsidP="5C794D56" w:rsidRDefault="00E767BA" w14:paraId="1D77C7A9" w14:textId="40587D00">
            <w:pPr>
              <w:pStyle w:val="Normal"/>
            </w:pPr>
          </w:p>
          <w:p w:rsidR="00E767BA" w:rsidP="5C794D56" w:rsidRDefault="00E767BA" w14:paraId="000000B2" w14:textId="74858C94">
            <w:pPr>
              <w:pStyle w:val="Normal"/>
            </w:pPr>
          </w:p>
        </w:tc>
      </w:tr>
      <w:tr w:rsidR="18AF1609" w:rsidTr="5C794D56" w14:paraId="4904E1C6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18AF1609" w:rsidRDefault="18AF1609" w14:paraId="084986BD" w14:textId="079AAA79">
            <w:pPr>
              <w:pStyle w:val="ListParagraph"/>
              <w:numPr>
                <w:ilvl w:val="0"/>
                <w:numId w:val="3"/>
              </w:numPr>
              <w:rPr>
                <w:color w:val="000000" w:themeColor="text1"/>
              </w:rPr>
            </w:pP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18AF1609" w:rsidRDefault="18AF1609" w14:paraId="60AD3BB7" w14:textId="3C5F1D31"/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000F718D" w:rsidRDefault="18AF1609" w14:paraId="07BA5022" w14:textId="374E747E"/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18AF1609" w:rsidRDefault="18AF1609" w14:paraId="17B60796" w14:textId="0FB5EF39"/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18AF1609" w:rsidRDefault="18AF1609" w14:paraId="1D9C6517" w14:textId="5CF891ED"/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18AF1609" w:rsidRDefault="18AF1609" w14:paraId="41462DDD" w14:textId="285A724C"/>
        </w:tc>
      </w:tr>
      <w:tr w:rsidR="00E767BA" w:rsidTr="5C794D56" w14:paraId="12BBB22B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18AF1609" w14:paraId="000000BF" w14:textId="77777777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18AF1609">
              <w:rPr>
                <w:color w:val="000000" w:themeColor="text1"/>
              </w:rPr>
              <w:t>A.O.B.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C0" w14:textId="77777777"/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15781DCD" w14:textId="1012725B">
            <w:r w:rsidR="5C794D56">
              <w:rPr/>
              <w:t>Next meeting Thursday 24th March 2022 (same time)</w:t>
            </w:r>
          </w:p>
          <w:p w:rsidR="00E767BA" w:rsidP="5C794D56" w:rsidRDefault="00E767BA" w14:paraId="000000C1" w14:textId="026D259E">
            <w:pPr>
              <w:pStyle w:val="Normal"/>
            </w:pPr>
            <w:r w:rsidR="5C794D56">
              <w:rPr/>
              <w:t>Final checking meeting Sunday 27</w:t>
            </w:r>
            <w:r w:rsidRPr="5C794D56" w:rsidR="5C794D56">
              <w:rPr>
                <w:vertAlign w:val="superscript"/>
              </w:rPr>
              <w:t>th</w:t>
            </w:r>
            <w:r w:rsidR="5C794D56">
              <w:rPr/>
              <w:t xml:space="preserve"> March 2022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C2" w14:textId="77777777"/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C3" w14:textId="6424D7ED">
            <w:r w:rsidR="5C794D56">
              <w:rPr/>
              <w:t>Potentially schedule in a meeting between if necessary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C4" w14:textId="77777777"/>
        </w:tc>
      </w:tr>
    </w:tbl>
    <w:p w:rsidR="00E767BA" w:rsidRDefault="00E767BA" w14:paraId="000000C5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E767BA" w:rsidRDefault="00E767BA" w14:paraId="000000C6" w14:textId="777777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31" w:lineRule="auto"/>
        <w:rPr>
          <w:rFonts w:ascii="Arial" w:hAnsi="Arial" w:eastAsia="Arial" w:cs="Arial"/>
          <w:color w:val="000000"/>
          <w:sz w:val="22"/>
          <w:szCs w:val="22"/>
        </w:rPr>
      </w:pPr>
    </w:p>
    <w:sectPr w:rsidR="00E767BA">
      <w:headerReference w:type="default" r:id="rId11"/>
      <w:footerReference w:type="default" r:id="rId12"/>
      <w:pgSz w:w="16840" w:h="11900" w:orient="landscape"/>
      <w:pgMar w:top="53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7799B" w:rsidRDefault="00D7799B" w14:paraId="5C14FB99" w14:textId="77777777">
      <w:r>
        <w:separator/>
      </w:r>
    </w:p>
  </w:endnote>
  <w:endnote w:type="continuationSeparator" w:id="0">
    <w:p w:rsidR="00D7799B" w:rsidRDefault="00D7799B" w14:paraId="5981CFF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767BA" w:rsidRDefault="00E767BA" w14:paraId="000000C8" w14:textId="77777777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hAnsi="Helvetica Neue" w:eastAsia="Helvetica Neue" w:cs="Helvetica Neue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7799B" w:rsidRDefault="00D7799B" w14:paraId="733379FD" w14:textId="77777777">
      <w:r>
        <w:separator/>
      </w:r>
    </w:p>
  </w:footnote>
  <w:footnote w:type="continuationSeparator" w:id="0">
    <w:p w:rsidR="00D7799B" w:rsidRDefault="00D7799B" w14:paraId="41C11EAF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767BA" w:rsidRDefault="00E767BA" w14:paraId="000000C7" w14:textId="77777777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hAnsi="Helvetica Neue" w:eastAsia="Helvetica Neue" w:cs="Helvetica Neue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7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480" w:hanging="48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960" w:hanging="48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440" w:hanging="4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1920" w:hanging="48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2400" w:hanging="48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2880" w:hanging="4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3360" w:hanging="48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3840" w:hanging="48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0" w15:restartNumberingAfterBreak="0">
    <w:nsid w:val="03A33F2B"/>
    <w:multiLevelType w:val="multilevel"/>
    <w:tmpl w:val="47CCE478"/>
    <w:lvl w:ilvl="0">
      <w:start w:val="1"/>
      <w:numFmt w:val="decimal"/>
      <w:lvlText w:val="%1."/>
      <w:lvlJc w:val="left"/>
      <w:pPr>
        <w:ind w:left="232" w:hanging="232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decimal"/>
      <w:lvlText w:val="%2."/>
      <w:lvlJc w:val="left"/>
      <w:pPr>
        <w:ind w:left="1032" w:hanging="232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decimal"/>
      <w:lvlText w:val="%3."/>
      <w:lvlJc w:val="left"/>
      <w:pPr>
        <w:ind w:left="1832" w:hanging="232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632" w:hanging="232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decimal"/>
      <w:lvlText w:val="%5."/>
      <w:lvlJc w:val="left"/>
      <w:pPr>
        <w:ind w:left="3432" w:hanging="232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decimal"/>
      <w:lvlText w:val="%6."/>
      <w:lvlJc w:val="left"/>
      <w:pPr>
        <w:ind w:left="4232" w:hanging="232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032" w:hanging="232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decimal"/>
      <w:lvlText w:val="%8."/>
      <w:lvlJc w:val="left"/>
      <w:pPr>
        <w:ind w:left="5832" w:hanging="232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decimal"/>
      <w:lvlText w:val="%9."/>
      <w:lvlJc w:val="left"/>
      <w:pPr>
        <w:ind w:left="6632" w:hanging="232"/>
      </w:pPr>
      <w:rPr>
        <w:smallCaps w:val="0"/>
        <w:strike w:val="0"/>
        <w:shd w:val="clear" w:color="auto" w:fill="auto"/>
        <w:vertAlign w:val="baseline"/>
      </w:rPr>
    </w:lvl>
  </w:abstractNum>
  <w:abstractNum w:abstractNumId="1" w15:restartNumberingAfterBreak="0">
    <w:nsid w:val="2FD25077"/>
    <w:multiLevelType w:val="hybridMultilevel"/>
    <w:tmpl w:val="ED6CC92A"/>
    <w:lvl w:ilvl="0" w:tplc="E39A43C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236AD7"/>
    <w:multiLevelType w:val="multilevel"/>
    <w:tmpl w:val="F1B2F5C8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34204F3"/>
    <w:multiLevelType w:val="multilevel"/>
    <w:tmpl w:val="2392F31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34714D0"/>
    <w:multiLevelType w:val="hybridMultilevel"/>
    <w:tmpl w:val="54DE30E0"/>
    <w:lvl w:ilvl="0" w:tplc="5FEECA80">
      <w:start w:val="1"/>
      <w:numFmt w:val="decimal"/>
      <w:lvlText w:val="%1."/>
      <w:lvlJc w:val="left"/>
      <w:pPr>
        <w:ind w:left="480" w:hanging="480"/>
      </w:pPr>
    </w:lvl>
    <w:lvl w:ilvl="1" w:tplc="074EB030">
      <w:start w:val="1"/>
      <w:numFmt w:val="lowerLetter"/>
      <w:lvlText w:val="%2."/>
      <w:lvlJc w:val="left"/>
      <w:pPr>
        <w:ind w:left="960" w:hanging="480"/>
      </w:pPr>
    </w:lvl>
    <w:lvl w:ilvl="2" w:tplc="A4DE4C6C">
      <w:start w:val="1"/>
      <w:numFmt w:val="lowerRoman"/>
      <w:lvlText w:val="%3."/>
      <w:lvlJc w:val="right"/>
      <w:pPr>
        <w:ind w:left="1440" w:hanging="480"/>
      </w:pPr>
    </w:lvl>
    <w:lvl w:ilvl="3" w:tplc="2D5C7E26">
      <w:start w:val="1"/>
      <w:numFmt w:val="decimal"/>
      <w:lvlText w:val="%4."/>
      <w:lvlJc w:val="left"/>
      <w:pPr>
        <w:ind w:left="1920" w:hanging="480"/>
      </w:pPr>
    </w:lvl>
    <w:lvl w:ilvl="4" w:tplc="E9F4DE50">
      <w:start w:val="1"/>
      <w:numFmt w:val="lowerLetter"/>
      <w:lvlText w:val="%5."/>
      <w:lvlJc w:val="left"/>
      <w:pPr>
        <w:ind w:left="2400" w:hanging="480"/>
      </w:pPr>
    </w:lvl>
    <w:lvl w:ilvl="5" w:tplc="62224362">
      <w:start w:val="1"/>
      <w:numFmt w:val="lowerRoman"/>
      <w:lvlText w:val="%6."/>
      <w:lvlJc w:val="right"/>
      <w:pPr>
        <w:ind w:left="2880" w:hanging="480"/>
      </w:pPr>
    </w:lvl>
    <w:lvl w:ilvl="6" w:tplc="831A0C48">
      <w:start w:val="1"/>
      <w:numFmt w:val="decimal"/>
      <w:lvlText w:val="%7."/>
      <w:lvlJc w:val="left"/>
      <w:pPr>
        <w:ind w:left="3360" w:hanging="480"/>
      </w:pPr>
    </w:lvl>
    <w:lvl w:ilvl="7" w:tplc="71624780">
      <w:start w:val="1"/>
      <w:numFmt w:val="lowerLetter"/>
      <w:lvlText w:val="%8."/>
      <w:lvlJc w:val="left"/>
      <w:pPr>
        <w:ind w:left="3840" w:hanging="480"/>
      </w:pPr>
    </w:lvl>
    <w:lvl w:ilvl="8" w:tplc="7B760372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9DE68AF"/>
    <w:multiLevelType w:val="hybridMultilevel"/>
    <w:tmpl w:val="85CEA6C2"/>
    <w:lvl w:ilvl="0" w:tplc="F6966482">
      <w:start w:val="1"/>
      <w:numFmt w:val="decimal"/>
      <w:lvlText w:val="%1."/>
      <w:lvlJc w:val="left"/>
      <w:pPr>
        <w:ind w:left="480" w:hanging="480"/>
      </w:pPr>
    </w:lvl>
    <w:lvl w:ilvl="1" w:tplc="429A67A8">
      <w:start w:val="1"/>
      <w:numFmt w:val="lowerLetter"/>
      <w:lvlText w:val="%2."/>
      <w:lvlJc w:val="left"/>
      <w:pPr>
        <w:ind w:left="960" w:hanging="480"/>
      </w:pPr>
    </w:lvl>
    <w:lvl w:ilvl="2" w:tplc="3434003C">
      <w:start w:val="1"/>
      <w:numFmt w:val="lowerRoman"/>
      <w:lvlText w:val="%3."/>
      <w:lvlJc w:val="right"/>
      <w:pPr>
        <w:ind w:left="1440" w:hanging="480"/>
      </w:pPr>
    </w:lvl>
    <w:lvl w:ilvl="3" w:tplc="3D321580">
      <w:start w:val="1"/>
      <w:numFmt w:val="decimal"/>
      <w:lvlText w:val="%4."/>
      <w:lvlJc w:val="left"/>
      <w:pPr>
        <w:ind w:left="1920" w:hanging="480"/>
      </w:pPr>
    </w:lvl>
    <w:lvl w:ilvl="4" w:tplc="2550E6A0">
      <w:start w:val="1"/>
      <w:numFmt w:val="lowerLetter"/>
      <w:lvlText w:val="%5."/>
      <w:lvlJc w:val="left"/>
      <w:pPr>
        <w:ind w:left="2400" w:hanging="480"/>
      </w:pPr>
    </w:lvl>
    <w:lvl w:ilvl="5" w:tplc="0EFE6642">
      <w:start w:val="1"/>
      <w:numFmt w:val="lowerRoman"/>
      <w:lvlText w:val="%6."/>
      <w:lvlJc w:val="right"/>
      <w:pPr>
        <w:ind w:left="2880" w:hanging="480"/>
      </w:pPr>
    </w:lvl>
    <w:lvl w:ilvl="6" w:tplc="525C2B88">
      <w:start w:val="1"/>
      <w:numFmt w:val="decimal"/>
      <w:lvlText w:val="%7."/>
      <w:lvlJc w:val="left"/>
      <w:pPr>
        <w:ind w:left="3360" w:hanging="480"/>
      </w:pPr>
    </w:lvl>
    <w:lvl w:ilvl="7" w:tplc="7F1CE110">
      <w:start w:val="1"/>
      <w:numFmt w:val="lowerLetter"/>
      <w:lvlText w:val="%8."/>
      <w:lvlJc w:val="left"/>
      <w:pPr>
        <w:ind w:left="3840" w:hanging="480"/>
      </w:pPr>
    </w:lvl>
    <w:lvl w:ilvl="8" w:tplc="C30A0540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D170756"/>
    <w:multiLevelType w:val="multilevel"/>
    <w:tmpl w:val="23FAA94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8">
    <w:abstractNumId w:val="7"/>
  </w: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6"/>
  </w:num>
  <w:num w:numId="6">
    <w:abstractNumId w:val="0"/>
  </w:num>
  <w:num w:numId="7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1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DU1sDSztDAzNzdX0lEKTi0uzszPAykwrgUApKKAtywAAAA="/>
  </w:docVars>
  <w:rsids>
    <w:rsidRoot w:val="2460262E"/>
    <w:rsid w:val="000F718D"/>
    <w:rsid w:val="001250C0"/>
    <w:rsid w:val="001A5CE8"/>
    <w:rsid w:val="002F2557"/>
    <w:rsid w:val="003B10CD"/>
    <w:rsid w:val="00451790"/>
    <w:rsid w:val="004822CA"/>
    <w:rsid w:val="004949A5"/>
    <w:rsid w:val="004A007A"/>
    <w:rsid w:val="00531E9C"/>
    <w:rsid w:val="005D4162"/>
    <w:rsid w:val="006202F6"/>
    <w:rsid w:val="006B3CC3"/>
    <w:rsid w:val="0080631A"/>
    <w:rsid w:val="009460A2"/>
    <w:rsid w:val="00A32834"/>
    <w:rsid w:val="00B736FE"/>
    <w:rsid w:val="00B82774"/>
    <w:rsid w:val="00BC73C0"/>
    <w:rsid w:val="00C40B8C"/>
    <w:rsid w:val="00CA6115"/>
    <w:rsid w:val="00CD7E21"/>
    <w:rsid w:val="00D7799B"/>
    <w:rsid w:val="00DE1B8A"/>
    <w:rsid w:val="00E00B42"/>
    <w:rsid w:val="00E044B2"/>
    <w:rsid w:val="00E767BA"/>
    <w:rsid w:val="00EE6CE4"/>
    <w:rsid w:val="00F11DAA"/>
    <w:rsid w:val="00F71DAD"/>
    <w:rsid w:val="18AF1609"/>
    <w:rsid w:val="2460262E"/>
    <w:rsid w:val="35280180"/>
    <w:rsid w:val="5C794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C0729"/>
  <w15:docId w15:val="{5ACFEF0A-5D3E-48F7-A257-366FA15CDF4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4517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7E2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7E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d.docs.live.net/73b78b07ebcd1867/IRM_PCOM7E%20March%202022_Group%201/1%20Meeting%20Agendas%20and%20Minutes/IRM%20Group%201%20Meeting%201.docx" TargetMode="External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hyperlink" Target="https://www.google.com/url?q=https://us02web.zoom.us/j/83651233900&amp;sa=D&amp;source=calendar&amp;ust=1648324676719354&amp;usg=AOvVaw0csWA1W-saSiwH9za6UM5H" TargetMode="External" Id="rId7" /><Relationship Type="http://schemas.openxmlformats.org/officeDocument/2006/relationships/footer" Target="footer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1.xml" Id="rId11" /><Relationship Type="http://schemas.openxmlformats.org/officeDocument/2006/relationships/footnotes" Target="footnotes.xml" Id="rId5" /><Relationship Type="http://schemas.openxmlformats.org/officeDocument/2006/relationships/hyperlink" Target="https://d.docs.live.net/73b78b07ebcd1867/IRM_PCOM7E%20March%202022_Group%201/1%20Meeting%20Agendas%20and%20Minutes/IRM%20Group%201%20Meeting%201.docx" TargetMode="External" Id="rId10" /><Relationship Type="http://schemas.openxmlformats.org/officeDocument/2006/relationships/webSettings" Target="webSettings.xml" Id="rId4" /><Relationship Type="http://schemas.openxmlformats.org/officeDocument/2006/relationships/hyperlink" Target="https://www.google.com/url?q=https://us02web.zoom.us/j/83651233900&amp;sa=D&amp;source=calendar&amp;ust=1648324676719354&amp;usg=AOvVaw0csWA1W-saSiwH9za6UM5H" TargetMode="External" Id="rId9" /><Relationship Type="http://schemas.openxmlformats.org/officeDocument/2006/relationships/theme" Target="theme/theme1.xml" Id="rId14" /><Relationship Type="http://schemas.openxmlformats.org/officeDocument/2006/relationships/hyperlink" Target="https://www.my-course.co.uk/mod/assign/view.php?id=612892" TargetMode="External" Id="R160951d9fc704929" /><Relationship Type="http://schemas.openxmlformats.org/officeDocument/2006/relationships/image" Target="/media/image.png" Id="Rdb8502af284b4d3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Jonathan Callaghan</dc:creator>
  <lastModifiedBy>Jonathan Callaghan</lastModifiedBy>
  <revision>7</revision>
  <dcterms:created xsi:type="dcterms:W3CDTF">2022-03-21T19:49:00.0000000Z</dcterms:created>
  <dcterms:modified xsi:type="dcterms:W3CDTF">2022-03-22T13:24:34.5854479Z</dcterms:modified>
</coreProperties>
</file>